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omputer-engineer-in-algeria-algiers"/>
    <w:p>
      <w:pPr>
        <w:pStyle w:val="Heading2"/>
      </w:pPr>
      <w:r>
        <w:t xml:space="preserve">Computer Engineer in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Sale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salem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Écoles, Bab Ezzouar, Algiers, Al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over 8 years of experience in software development, system integration, and IT infrastructure management. Specialized in delivering innovative solutions tailored to the needs of businesses in Algeria Algiers. A graduate of the University of Science and Technology Houari Boumediene (USTHB), I am committed to advancing technological excellence while contributing to the growth of Algeria's digital economy. My expertise spans programming, network security, and cloud computing, with a focus on projects that align with local industry deman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puter Engineering</w:t>
      </w:r>
      <w:r>
        <w:t xml:space="preserve">, University of Science and Technology Houari Boumediene (USTHB), Algiers, Algeria</w:t>
      </w:r>
      <w:r>
        <w:br/>
      </w:r>
      <w:r>
        <w:t xml:space="preserve">Graduated: 2015. Relevant coursework: Data Structures, Artificial Intelligence, Software Engineering, and Network Secur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omputer Engineering</w:t>
      </w:r>
      <w:r>
        <w:t xml:space="preserve">, Faculty of Electrical and Computer Engineering, USTHB</w:t>
      </w:r>
      <w:r>
        <w:br/>
      </w:r>
      <w:r>
        <w:t xml:space="preserve">Graduated: 2018. Thesis: "Optimizing Cloud Computing Solutions for Algerian SMEs." Focused on scalable IT infrastructure design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712ee5ede328e43029a746aecdc3c414d2898ce"/>
    <w:p>
      <w:pPr>
        <w:pStyle w:val="Heading4"/>
      </w:pPr>
      <w:r>
        <w:rPr>
          <w:bCs/>
          <w:b/>
        </w:rPr>
        <w:t xml:space="preserve">Senior Software Developer</w:t>
      </w:r>
      <w:r>
        <w:t xml:space="preserve">, TechSolutions Algeria, Algiers (2019–Present)</w:t>
      </w:r>
    </w:p>
    <w:p>
      <w:pPr>
        <w:pStyle w:val="FirstParagraph"/>
      </w:pPr>
      <w:r>
        <w:t xml:space="preserve">Lead the development of web and mobile applications for clients in the financial and public sectors. Managed a team of 5 developers to deliver projects such as "E-Governance Portal for Algiers City," which streamlined administrative services for over 50,000 residents. Implemented agile methodologies and ensured compliance with Algerian data protection regulations.</w:t>
      </w:r>
    </w:p>
    <w:bookmarkEnd w:id="23"/>
    <w:bookmarkStart w:id="24" w:name="X1a73abccfea0cee482ab3925f8e1e1674755e2e"/>
    <w:p>
      <w:pPr>
        <w:pStyle w:val="Heading4"/>
      </w:pPr>
      <w:r>
        <w:rPr>
          <w:bCs/>
          <w:b/>
        </w:rPr>
        <w:t xml:space="preserve">IT Consultant</w:t>
      </w:r>
      <w:r>
        <w:t xml:space="preserve">, Digital Algeria Initiative, Algiers (2017–2019)</w:t>
      </w:r>
    </w:p>
    <w:p>
      <w:pPr>
        <w:pStyle w:val="FirstParagraph"/>
      </w:pPr>
      <w:r>
        <w:t xml:space="preserve">Advised local businesses on adopting digital transformation strategies. Designed IT frameworks for 15+ companies, including a cybersecurity plan for a major Algerian bank. Collaborated with the Ministry of Communication to launch a national e-learning platform.</w:t>
      </w:r>
    </w:p>
    <w:bookmarkEnd w:id="24"/>
    <w:bookmarkStart w:id="25" w:name="Xf508ef2d6bffa525dec6705181ab9e571c667af"/>
    <w:p>
      <w:pPr>
        <w:pStyle w:val="Heading4"/>
      </w:pPr>
      <w:r>
        <w:rPr>
          <w:bCs/>
          <w:b/>
        </w:rPr>
        <w:t xml:space="preserve">Systems Administrator</w:t>
      </w:r>
      <w:r>
        <w:t xml:space="preserve">, Algec Technologies, Algiers (2015–2017)</w:t>
      </w:r>
    </w:p>
    <w:p>
      <w:pPr>
        <w:pStyle w:val="FirstParagraph"/>
      </w:pPr>
      <w:r>
        <w:t xml:space="preserve">Managed server infrastructure and ensured 99.9% uptime for clients in the energy sector. Developed automation scripts to reduce manual tasks by 40%. Trained junior staff on best practices for maintaining IT systems in Algeria's unique climate condition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CNA (2018), AWS Certified Solutions Architect (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Docker, Kubernetes, Git, Jir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Network Design, Cloud Migration, Agile Project Management</w:t>
      </w:r>
    </w:p>
    <w:bookmarkEnd w:id="27"/>
    <w:bookmarkStart w:id="28" w:name="projects-and-achievements"/>
    <w:p>
      <w:pPr>
        <w:pStyle w:val="Heading3"/>
      </w:pPr>
      <w:r>
        <w:t xml:space="preserve">Projects and Achieve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-Governance Portal for Algiers City (2021)</w:t>
      </w:r>
      <w:r>
        <w:t xml:space="preserve">: Spearheaded the development of a centralized platform for public services. Reduced processing times for citizen requests by 6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rt Grid Project with Sonelgaz (2019)</w:t>
      </w:r>
      <w:r>
        <w:t xml:space="preserve">: Designed a real-time monitoring system to optimize energy distribution in Algiers, saving $2M annually in operational co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ward for Innovation in IT (2020)</w:t>
      </w:r>
      <w:r>
        <w:t xml:space="preserve">: Recognized by the Algerian Association of Engineers for creating an AI-powered chatbot that improved customer service efficiency by 35%.</w:t>
      </w:r>
    </w:p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soft Azure Administrator Associate</w:t>
      </w:r>
      <w:r>
        <w:t xml:space="preserve"> </w:t>
      </w:r>
      <w:r>
        <w:t xml:space="preserve">(2022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O 27001 Information Security Management</w:t>
      </w:r>
      <w:r>
        <w:t xml:space="preserve"> </w:t>
      </w:r>
      <w:r>
        <w:t xml:space="preserve">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s in Data Science and Machine Learning</w:t>
      </w:r>
      <w:r>
        <w:t xml:space="preserve">, Coursera (2018–2019)</w:t>
      </w:r>
    </w:p>
    <w:bookmarkEnd w:id="29"/>
    <w:bookmarkStart w:id="30" w:name="languages-and-other-information"/>
    <w:p>
      <w:pPr>
        <w:pStyle w:val="Heading3"/>
      </w:pPr>
      <w:r>
        <w:t xml:space="preserve">Languages and Other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French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Member of the Algerian Computer Society, mentor for startup incubators in Algi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Tech blogging, participating in hackathons, and volunteering for digital literacy programs.</w:t>
      </w:r>
    </w:p>
    <w:bookmarkEnd w:id="30"/>
    <w:p>
      <w:pPr>
        <w:pStyle w:val="FirstParagraph"/>
      </w:pPr>
      <w:r>
        <w:rPr>
          <w:iCs/>
          <w:i/>
        </w:rPr>
        <w:t xml:space="preserve">This Curriculum Vitae highlights the professional journey of a Computer Engineer committed to advancing technological innovation in Algeria Algiers. The projects and skills outlined reflect a dedication to meeting local industry needs while adhering to global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Algeria Algiers</dc:title>
  <dc:creator/>
  <dc:language>en</dc:language>
  <cp:keywords/>
  <dcterms:created xsi:type="dcterms:W3CDTF">2026-03-14T03:22:52Z</dcterms:created>
  <dcterms:modified xsi:type="dcterms:W3CDTF">2026-03-14T0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